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F9F93" w14:textId="3E80156E" w:rsidR="004A10F7" w:rsidRDefault="004A10F7" w:rsidP="000C29A5">
      <w:pPr>
        <w:spacing w:line="240" w:lineRule="auto"/>
      </w:pPr>
      <w:r>
        <w:t>Israel Martinez</w:t>
      </w:r>
    </w:p>
    <w:p w14:paraId="53B99C39" w14:textId="181850E2" w:rsidR="004A10F7" w:rsidRDefault="004A10F7" w:rsidP="000C29A5">
      <w:pPr>
        <w:spacing w:line="240" w:lineRule="auto"/>
      </w:pPr>
      <w:r>
        <w:t>May 11, 2020</w:t>
      </w:r>
    </w:p>
    <w:p w14:paraId="12AB1E09" w14:textId="77E3B80D" w:rsidR="004A10F7" w:rsidRDefault="004A10F7" w:rsidP="000C29A5">
      <w:pPr>
        <w:spacing w:line="240" w:lineRule="auto"/>
      </w:pPr>
      <w:r>
        <w:t>INFO 330</w:t>
      </w:r>
    </w:p>
    <w:p w14:paraId="49AC0541" w14:textId="1FACC06B" w:rsidR="004A10F7" w:rsidRDefault="000C29A5" w:rsidP="000C29A5">
      <w:pPr>
        <w:pStyle w:val="NoSpacing"/>
      </w:pPr>
      <w:r>
        <w:t xml:space="preserve">Assignment </w:t>
      </w:r>
      <w:r w:rsidR="004A10F7" w:rsidRPr="00144180">
        <w:t>0</w:t>
      </w:r>
      <w:r w:rsidR="004A10F7">
        <w:t>7</w:t>
      </w:r>
    </w:p>
    <w:p w14:paraId="48545803" w14:textId="6DBC6F53" w:rsidR="004A10F7" w:rsidRDefault="004A10F7" w:rsidP="004A10F7">
      <w:pPr>
        <w:pStyle w:val="Title"/>
      </w:pPr>
      <w:r>
        <w:t>Patient</w:t>
      </w:r>
      <w:r w:rsidR="000C29A5">
        <w:t xml:space="preserve"> </w:t>
      </w:r>
      <w:r>
        <w:t>Appointments Database</w:t>
      </w:r>
    </w:p>
    <w:p w14:paraId="41B80B9E" w14:textId="1D3423D0" w:rsidR="004A10F7" w:rsidRPr="004A10F7" w:rsidRDefault="00636459" w:rsidP="004A10F7">
      <w:r>
        <w:t xml:space="preserve">This </w:t>
      </w:r>
      <w:r w:rsidR="002C69B2">
        <w:t>E</w:t>
      </w:r>
      <w:r>
        <w:t xml:space="preserve">ntity </w:t>
      </w:r>
      <w:r w:rsidR="002C69B2">
        <w:t>R</w:t>
      </w:r>
      <w:r>
        <w:t xml:space="preserve">elationship </w:t>
      </w:r>
      <w:r w:rsidR="002C69B2">
        <w:t>D</w:t>
      </w:r>
      <w:r>
        <w:t xml:space="preserve">iagram represents a prototype version of the </w:t>
      </w:r>
      <w:proofErr w:type="spellStart"/>
      <w:r>
        <w:t>PatientAppointments</w:t>
      </w:r>
      <w:proofErr w:type="spellEnd"/>
      <w:r>
        <w:t xml:space="preserve"> database.</w:t>
      </w:r>
    </w:p>
    <w:p w14:paraId="481B7D15" w14:textId="3F80B95F" w:rsidR="00251972" w:rsidRDefault="004A10F7">
      <w:r>
        <w:rPr>
          <w:noProof/>
        </w:rPr>
        <w:drawing>
          <wp:inline distT="0" distB="0" distL="0" distR="0" wp14:anchorId="06941BB8" wp14:editId="28F0F8AC">
            <wp:extent cx="5943600" cy="48869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19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jE0NzMxNTI0trRQ0lEKTi0uzszPAykwqgUAPW0RKiwAAAA="/>
  </w:docVars>
  <w:rsids>
    <w:rsidRoot w:val="004A10F7"/>
    <w:rsid w:val="000C29A5"/>
    <w:rsid w:val="00251972"/>
    <w:rsid w:val="002C69B2"/>
    <w:rsid w:val="004A10F7"/>
    <w:rsid w:val="00636459"/>
    <w:rsid w:val="00792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40643"/>
  <w15:chartTrackingRefBased/>
  <w15:docId w15:val="{F141D062-BE58-4F5B-9F76-99FF6186B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0F7"/>
    <w:pPr>
      <w:spacing w:line="252" w:lineRule="auto"/>
      <w:jc w:val="both"/>
    </w:pPr>
    <w:rPr>
      <w:rFonts w:asciiTheme="minorHAnsi" w:eastAsiaTheme="minorEastAsia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A10F7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4A10F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NoSpacing">
    <w:name w:val="No Spacing"/>
    <w:uiPriority w:val="1"/>
    <w:qFormat/>
    <w:rsid w:val="004A10F7"/>
    <w:pPr>
      <w:spacing w:after="0" w:line="240" w:lineRule="auto"/>
      <w:jc w:val="both"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</Words>
  <Characters>158</Characters>
  <Application>Microsoft Office Word</Application>
  <DocSecurity>0</DocSecurity>
  <Lines>1</Lines>
  <Paragraphs>1</Paragraphs>
  <ScaleCrop>false</ScaleCrop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el Martinez</dc:creator>
  <cp:keywords/>
  <dc:description/>
  <cp:lastModifiedBy>Israel Martinez</cp:lastModifiedBy>
  <cp:revision>4</cp:revision>
  <dcterms:created xsi:type="dcterms:W3CDTF">2020-05-19T03:37:00Z</dcterms:created>
  <dcterms:modified xsi:type="dcterms:W3CDTF">2020-05-19T03:59:00Z</dcterms:modified>
</cp:coreProperties>
</file>